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1A4" w:rsidRPr="003A01A4" w:rsidRDefault="003A01A4" w:rsidP="003A01A4">
      <w:pPr>
        <w:autoSpaceDE w:val="0"/>
        <w:autoSpaceDN w:val="0"/>
        <w:adjustRightInd w:val="0"/>
        <w:spacing w:after="0" w:line="240" w:lineRule="auto"/>
        <w:ind w:left="4956" w:firstLine="708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26462C" w:rsidRPr="005F4676" w:rsidRDefault="0026462C" w:rsidP="0026462C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ГЛАВА</w:t>
      </w: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«УЛЁТОВСКОЕ»</w:t>
      </w:r>
    </w:p>
    <w:p w:rsidR="0026462C" w:rsidRPr="005F4676" w:rsidRDefault="0026462C" w:rsidP="0026462C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 РАЙОН»</w:t>
      </w:r>
    </w:p>
    <w:p w:rsidR="0026462C" w:rsidRPr="005F4676" w:rsidRDefault="0026462C" w:rsidP="0026462C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26462C" w:rsidRPr="005F4676" w:rsidRDefault="0026462C" w:rsidP="0026462C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ЯЕТ</w:t>
      </w:r>
    </w:p>
    <w:p w:rsidR="00CC14D2" w:rsidRDefault="00CC14D2" w:rsidP="00CC14D2">
      <w:pPr>
        <w:ind w:right="-365"/>
        <w:jc w:val="both"/>
        <w:rPr>
          <w:sz w:val="28"/>
          <w:szCs w:val="28"/>
        </w:rPr>
      </w:pPr>
    </w:p>
    <w:p w:rsidR="00CC14D2" w:rsidRDefault="00CC14D2" w:rsidP="00CC14D2">
      <w:pPr>
        <w:ind w:right="-36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9 декабря 2023 года                                                                                  № </w:t>
      </w:r>
      <w:r w:rsidR="0026462C">
        <w:rPr>
          <w:rFonts w:ascii="Times New Roman" w:hAnsi="Times New Roman" w:cs="Times New Roman"/>
          <w:sz w:val="28"/>
          <w:szCs w:val="28"/>
        </w:rPr>
        <w:t>11</w:t>
      </w:r>
    </w:p>
    <w:p w:rsidR="00CC14D2" w:rsidRDefault="00CC14D2" w:rsidP="00CC14D2">
      <w:pPr>
        <w:ind w:right="-36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.Улёты</w:t>
      </w:r>
    </w:p>
    <w:p w:rsidR="00CC14D2" w:rsidRDefault="00CC14D2" w:rsidP="00CC14D2">
      <w:pPr>
        <w:pStyle w:val="ConsPlusTitle"/>
        <w:widowControl/>
        <w:jc w:val="center"/>
        <w:rPr>
          <w:b w:val="0"/>
          <w:bCs w:val="0"/>
        </w:rPr>
      </w:pPr>
    </w:p>
    <w:p w:rsidR="003A01A4" w:rsidRPr="003A01A4" w:rsidRDefault="003A01A4" w:rsidP="003A01A4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A01A4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Об инициативе объединения всех поселений, входящих в состав муниципального района «</w:t>
      </w:r>
      <w:r w:rsidR="00CC14D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Улётовский район</w:t>
      </w:r>
      <w:r w:rsidRPr="003A01A4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»</w:t>
      </w:r>
      <w:r w:rsidR="00CC14D2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,</w:t>
      </w:r>
      <w:r w:rsidRPr="003A01A4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в муниципальный округ</w:t>
      </w:r>
    </w:p>
    <w:p w:rsidR="003A01A4" w:rsidRPr="003A01A4" w:rsidRDefault="003A01A4" w:rsidP="003A01A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</w:p>
    <w:p w:rsidR="003A01A4" w:rsidRPr="003A01A4" w:rsidRDefault="003A01A4" w:rsidP="003A01A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>1. Поддержать инициативу главы муниципального района «</w:t>
      </w:r>
      <w:r w:rsidR="00CC14D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лётовский район» 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>об объединении всех поселений, входящих в состав муниципального района «</w:t>
      </w:r>
      <w:r w:rsidR="008E2AD1">
        <w:rPr>
          <w:rFonts w:ascii="Times New Roman" w:eastAsia="Times New Roman" w:hAnsi="Times New Roman" w:cs="Times New Roman"/>
          <w:sz w:val="28"/>
          <w:szCs w:val="28"/>
          <w:lang w:eastAsia="ru-RU"/>
        </w:rPr>
        <w:t>Улётовский район»,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муниципальный округ</w:t>
      </w:r>
      <w:r w:rsidRPr="003A01A4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.</w:t>
      </w:r>
    </w:p>
    <w:p w:rsidR="003A01A4" w:rsidRPr="003A01A4" w:rsidRDefault="003A01A4" w:rsidP="003A01A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>2. Назначить проведение публичных слушаний по указанному в пункте 1 настоящего решения вопросу согласно п</w:t>
      </w:r>
      <w:r w:rsidR="008E2AD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илагаемому проекту решения на 24 декабря 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>20</w:t>
      </w:r>
      <w:r w:rsidR="008E2AD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3 года 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 </w:t>
      </w:r>
      <w:r w:rsidR="008E2AD1">
        <w:rPr>
          <w:rFonts w:ascii="Times New Roman" w:eastAsia="Times New Roman" w:hAnsi="Times New Roman" w:cs="Times New Roman"/>
          <w:sz w:val="28"/>
          <w:szCs w:val="28"/>
          <w:lang w:eastAsia="ru-RU"/>
        </w:rPr>
        <w:t>13</w:t>
      </w:r>
      <w:r w:rsid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:00 часов до 14:00 часов</w:t>
      </w:r>
      <w:r w:rsidRPr="003A01A4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.</w:t>
      </w:r>
    </w:p>
    <w:p w:rsidR="003A01A4" w:rsidRPr="003A01A4" w:rsidRDefault="003A01A4" w:rsidP="003A01A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. Определить местом проведения публичных слушаний </w:t>
      </w:r>
      <w:r w:rsid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ДК с.Улёты (с.Улёты, ул.Кирова, д.70). </w:t>
      </w:r>
    </w:p>
    <w:p w:rsidR="003A01A4" w:rsidRDefault="003A01A4" w:rsidP="003A01A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4. Установить, что предложения и рекомендации по обсуждаемому вопросу заинтересованными лицами вносятся в Совет </w:t>
      </w:r>
      <w:r w:rsid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ельского поселения «Улётовское» 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>не по</w:t>
      </w:r>
      <w:r w:rsid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зднее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ем за 3 календарных дня до даты проведения публичных слушаний. </w:t>
      </w:r>
    </w:p>
    <w:p w:rsidR="003F03DB" w:rsidRDefault="003A01A4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  <w:r w:rsidRPr="003A01A4">
        <w:rPr>
          <w:sz w:val="28"/>
          <w:szCs w:val="28"/>
        </w:rPr>
        <w:t xml:space="preserve">5. </w:t>
      </w:r>
      <w:r w:rsidR="003F03DB" w:rsidRPr="00493E9A">
        <w:rPr>
          <w:sz w:val="28"/>
          <w:szCs w:val="28"/>
        </w:rPr>
        <w:t>Настоящее решение обнародовать на официальных информационных стендах администрации сельского поселения «Улётовское», районной библиотеки и библиотеки с. Бальзой, на официальном сайте администрации СП «Улётовское» /улётовское.рф /.</w:t>
      </w:r>
    </w:p>
    <w:p w:rsidR="003F03DB" w:rsidRDefault="003F03DB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</w:p>
    <w:p w:rsidR="003F03DB" w:rsidRPr="00E9028A" w:rsidRDefault="003F03DB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</w:p>
    <w:p w:rsidR="003A01A4" w:rsidRPr="003F03DB" w:rsidRDefault="003F03DB" w:rsidP="003F03DB">
      <w:pPr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F03DB">
        <w:rPr>
          <w:rFonts w:ascii="Times New Roman" w:hAnsi="Times New Roman" w:cs="Times New Roman"/>
          <w:sz w:val="28"/>
          <w:szCs w:val="28"/>
        </w:rPr>
        <w:t>Глава сельского поселения «Улётовское»                                    С.В. Алексеев</w:t>
      </w:r>
    </w:p>
    <w:p w:rsidR="003A01A4" w:rsidRPr="003A01A4" w:rsidRDefault="003A01A4" w:rsidP="003A01A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  <w:bookmarkStart w:id="0" w:name="G5"/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p w:rsidR="003F03DB" w:rsidRDefault="003F03DB" w:rsidP="003A01A4">
      <w:pPr>
        <w:spacing w:after="0" w:line="240" w:lineRule="auto"/>
        <w:ind w:left="4536"/>
        <w:jc w:val="center"/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</w:pPr>
    </w:p>
    <w:bookmarkEnd w:id="0"/>
    <w:p w:rsidR="003F03DB" w:rsidRPr="003F03DB" w:rsidRDefault="003F03DB" w:rsidP="003F03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F03D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lastRenderedPageBreak/>
        <w:t>СОВЕТ СЕЛЬСКОГО ПОСЕЛЕНИЯ «УЛЁТОВСКОЕ» МУНИЦИПАЛЬНОГО РАЙОНА «УЛЁТОВСКИЙ РАЙОН»</w:t>
      </w:r>
    </w:p>
    <w:p w:rsidR="003F03DB" w:rsidRPr="003F03DB" w:rsidRDefault="003F03DB" w:rsidP="003F03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F03D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ЗАБАЙКАЛЬСКОГО КРАЯ</w:t>
      </w:r>
    </w:p>
    <w:p w:rsidR="003F03DB" w:rsidRPr="003F03DB" w:rsidRDefault="003F03DB" w:rsidP="003F03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3F03DB" w:rsidRPr="003F03DB" w:rsidRDefault="003F03DB" w:rsidP="003F03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F03D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РЕШЕНИЕ</w:t>
      </w:r>
    </w:p>
    <w:p w:rsidR="003F03DB" w:rsidRPr="003F03DB" w:rsidRDefault="003F03DB" w:rsidP="003F03D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3F03DB" w:rsidRPr="003F03DB" w:rsidRDefault="003F03DB" w:rsidP="003F03D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F03D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8D0F7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4 декабря 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0</w:t>
      </w:r>
      <w:r w:rsidR="008D0F7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3 года</w:t>
      </w:r>
      <w:r w:rsidRPr="003F03D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                                                                                  № </w:t>
      </w:r>
      <w:r w:rsidR="008D0F7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16</w:t>
      </w:r>
    </w:p>
    <w:p w:rsidR="003F03DB" w:rsidRPr="003F03DB" w:rsidRDefault="003F03DB" w:rsidP="003F03D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3F03D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                                                         с. Улёты                   </w:t>
      </w:r>
    </w:p>
    <w:p w:rsidR="003F03DB" w:rsidRPr="003F03DB" w:rsidRDefault="003F03DB" w:rsidP="003F03D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3F03DB" w:rsidRPr="003F03DB" w:rsidRDefault="003F03DB" w:rsidP="003F03D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tbl>
      <w:tblPr>
        <w:tblW w:w="9498" w:type="dxa"/>
        <w:tblInd w:w="108" w:type="dxa"/>
        <w:tblLook w:val="0000" w:firstRow="0" w:lastRow="0" w:firstColumn="0" w:lastColumn="0" w:noHBand="0" w:noVBand="0"/>
      </w:tblPr>
      <w:tblGrid>
        <w:gridCol w:w="9498"/>
      </w:tblGrid>
      <w:tr w:rsidR="003A01A4" w:rsidRPr="003A01A4" w:rsidTr="00CE5A76">
        <w:trPr>
          <w:trHeight w:val="940"/>
        </w:trPr>
        <w:tc>
          <w:tcPr>
            <w:tcW w:w="9498" w:type="dxa"/>
          </w:tcPr>
          <w:p w:rsidR="003A01A4" w:rsidRPr="003A01A4" w:rsidRDefault="003A01A4" w:rsidP="003F03DB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3A01A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б объединении всех поселений, входящих в состав муниципального района «</w:t>
            </w:r>
            <w:r w:rsidR="003F03DB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Улётовский район</w:t>
            </w:r>
            <w:r w:rsidRPr="003A01A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»</w:t>
            </w:r>
            <w:r w:rsidRPr="003A01A4"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  <w:lang w:eastAsia="ru-RU"/>
              </w:rPr>
              <w:t>,</w:t>
            </w:r>
            <w:r w:rsidRPr="003A01A4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 xml:space="preserve"> в муниципальный округ</w:t>
            </w:r>
          </w:p>
        </w:tc>
      </w:tr>
    </w:tbl>
    <w:p w:rsidR="003A01A4" w:rsidRPr="003A01A4" w:rsidRDefault="003A01A4" w:rsidP="003A01A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3F03DB" w:rsidRDefault="003A01A4" w:rsidP="003A01A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соответствии с Федеральным законом от 6 октября 2003 года 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  <w:t xml:space="preserve">№ 131-ФЗ «Об общих принципах организации местного самоуправления в Российской Федерации», Уставом </w:t>
      </w:r>
      <w:r w:rsid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Администрации сельского поселения «Улётовское» муниципального района «Улётовский район» Забайкальского края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Совет </w:t>
      </w:r>
      <w:r w:rsid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сельского поселения «Улётовское»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</w:p>
    <w:p w:rsidR="008D0F70" w:rsidRDefault="008D0F70" w:rsidP="003A01A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3A01A4" w:rsidRDefault="003A01A4" w:rsidP="003F03DB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8D0F70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р е ш и л:</w:t>
      </w:r>
    </w:p>
    <w:p w:rsidR="008D0F70" w:rsidRPr="008D0F70" w:rsidRDefault="008D0F70" w:rsidP="003F03DB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3A01A4" w:rsidRPr="003F03DB" w:rsidRDefault="003A01A4" w:rsidP="003A01A4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1. 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гласиться на объединение всех поселений, входящих в состав муниципального </w:t>
      </w:r>
      <w:r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района «</w:t>
      </w:r>
      <w:r w:rsidR="003F03DB"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Улётовский район</w:t>
      </w:r>
      <w:r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», в муниципальный округ.</w:t>
      </w:r>
    </w:p>
    <w:p w:rsidR="003A01A4" w:rsidRPr="003F03DB" w:rsidRDefault="003A01A4" w:rsidP="003A01A4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2. Направить настоящее решение главе муниципального</w:t>
      </w:r>
      <w:r w:rsidRPr="003A01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йона </w:t>
      </w:r>
      <w:r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="003F03DB"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>Улётовский район</w:t>
      </w:r>
      <w:r w:rsidRPr="003F03D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» и в Совет </w:t>
      </w:r>
      <w:r w:rsidR="008D0F70">
        <w:rPr>
          <w:rFonts w:ascii="Times New Roman" w:eastAsia="Times New Roman" w:hAnsi="Times New Roman" w:cs="Times New Roman"/>
          <w:sz w:val="28"/>
          <w:szCs w:val="28"/>
          <w:lang w:eastAsia="ru-RU"/>
        </w:rPr>
        <w:t>муниципального района «Улётовский район» Забайкальского края.</w:t>
      </w:r>
      <w:bookmarkStart w:id="1" w:name="_GoBack"/>
      <w:bookmarkEnd w:id="1"/>
    </w:p>
    <w:p w:rsidR="003F03DB" w:rsidRDefault="003A01A4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  <w:r w:rsidRPr="003F03DB">
        <w:rPr>
          <w:sz w:val="28"/>
          <w:szCs w:val="28"/>
        </w:rPr>
        <w:t xml:space="preserve">3. </w:t>
      </w:r>
      <w:r w:rsidR="003F03DB" w:rsidRPr="00493E9A">
        <w:rPr>
          <w:sz w:val="28"/>
          <w:szCs w:val="28"/>
        </w:rPr>
        <w:t>Настоящее решение обнародовать на официальных информационных стендах администрации сельского поселения «Улётовское», районной библиотеки и библиотеки с. Бальзой, на официальном сайте администрации СП «Улётовское» /улётовское.рф /.</w:t>
      </w:r>
    </w:p>
    <w:p w:rsidR="003F03DB" w:rsidRDefault="003F03DB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</w:p>
    <w:p w:rsidR="003F03DB" w:rsidRDefault="003F03DB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</w:p>
    <w:p w:rsidR="003F03DB" w:rsidRDefault="003F03DB" w:rsidP="003F03DB">
      <w:pPr>
        <w:pStyle w:val="aa"/>
        <w:spacing w:before="0" w:beforeAutospacing="0" w:after="0" w:afterAutospacing="0"/>
        <w:ind w:right="-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дседатель Совета </w:t>
      </w:r>
    </w:p>
    <w:p w:rsidR="003F03DB" w:rsidRDefault="003F03DB" w:rsidP="003F03DB">
      <w:pPr>
        <w:pStyle w:val="aa"/>
        <w:spacing w:before="0" w:beforeAutospacing="0" w:after="0" w:afterAutospacing="0"/>
        <w:ind w:right="-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ельского поселения «Улётовское»                                 Н.Ф. Алиев </w:t>
      </w:r>
    </w:p>
    <w:p w:rsidR="003F03DB" w:rsidRDefault="003F03DB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</w:t>
      </w:r>
    </w:p>
    <w:p w:rsidR="003F03DB" w:rsidRDefault="003F03DB" w:rsidP="003F03DB">
      <w:pPr>
        <w:pStyle w:val="aa"/>
        <w:spacing w:before="0" w:beforeAutospacing="0" w:after="0" w:afterAutospacing="0"/>
        <w:ind w:right="-2" w:firstLine="708"/>
        <w:jc w:val="both"/>
        <w:rPr>
          <w:sz w:val="28"/>
          <w:szCs w:val="28"/>
        </w:rPr>
      </w:pPr>
    </w:p>
    <w:p w:rsidR="003A01A4" w:rsidRPr="003A01A4" w:rsidRDefault="003A01A4" w:rsidP="003F03DB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BC65BF" w:rsidRPr="003F03DB" w:rsidRDefault="00BC65BF" w:rsidP="003F03D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BC65BF" w:rsidRPr="003F03DB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44B4" w:rsidRDefault="007644B4" w:rsidP="003A01A4">
      <w:pPr>
        <w:spacing w:after="0" w:line="240" w:lineRule="auto"/>
      </w:pPr>
      <w:r>
        <w:separator/>
      </w:r>
    </w:p>
  </w:endnote>
  <w:endnote w:type="continuationSeparator" w:id="0">
    <w:p w:rsidR="007644B4" w:rsidRDefault="007644B4" w:rsidP="003A0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44B4" w:rsidRDefault="007644B4" w:rsidP="003A01A4">
      <w:pPr>
        <w:spacing w:after="0" w:line="240" w:lineRule="auto"/>
      </w:pPr>
      <w:r>
        <w:separator/>
      </w:r>
    </w:p>
  </w:footnote>
  <w:footnote w:type="continuationSeparator" w:id="0">
    <w:p w:rsidR="007644B4" w:rsidRDefault="007644B4" w:rsidP="003A0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1A4" w:rsidRDefault="003A01A4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="008D0F70">
      <w:rPr>
        <w:noProof/>
      </w:rPr>
      <w:t>2</w:t>
    </w:r>
    <w:r>
      <w:fldChar w:fldCharType="end"/>
    </w:r>
  </w:p>
  <w:p w:rsidR="003A01A4" w:rsidRDefault="003A01A4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03787"/>
    <w:multiLevelType w:val="hybridMultilevel"/>
    <w:tmpl w:val="C9403268"/>
    <w:lvl w:ilvl="0" w:tplc="39420644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782" w:hanging="360"/>
      </w:pPr>
    </w:lvl>
    <w:lvl w:ilvl="2" w:tplc="0419001B" w:tentative="1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1" w15:restartNumberingAfterBreak="0">
    <w:nsid w:val="52695126"/>
    <w:multiLevelType w:val="hybridMultilevel"/>
    <w:tmpl w:val="0A1C4358"/>
    <w:lvl w:ilvl="0" w:tplc="8724DCF6">
      <w:start w:val="1"/>
      <w:numFmt w:val="bullet"/>
      <w:pStyle w:val="a"/>
      <w:lvlText w:val=""/>
      <w:lvlJc w:val="left"/>
      <w:pPr>
        <w:tabs>
          <w:tab w:val="num" w:pos="709"/>
        </w:tabs>
        <w:ind w:left="709" w:hanging="284"/>
      </w:pPr>
      <w:rPr>
        <w:rFonts w:ascii="Symbol" w:hAnsi="Symbol" w:hint="default"/>
        <w:color w:val="auto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7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01A4"/>
    <w:rsid w:val="00010AE3"/>
    <w:rsid w:val="0026462C"/>
    <w:rsid w:val="00292DF8"/>
    <w:rsid w:val="003A01A4"/>
    <w:rsid w:val="003F03DB"/>
    <w:rsid w:val="00415353"/>
    <w:rsid w:val="007644B4"/>
    <w:rsid w:val="007A77D6"/>
    <w:rsid w:val="008512E4"/>
    <w:rsid w:val="008A6AE0"/>
    <w:rsid w:val="008D0F70"/>
    <w:rsid w:val="008E2AD1"/>
    <w:rsid w:val="00967964"/>
    <w:rsid w:val="00BC65BF"/>
    <w:rsid w:val="00BD3E3D"/>
    <w:rsid w:val="00CC1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506CF2-579E-4EF0-BC1E-A3B0EB47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0"/>
    <w:link w:val="a5"/>
    <w:rsid w:val="003A01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1"/>
    <w:link w:val="a4"/>
    <w:rsid w:val="003A01A4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rsid w:val="003A01A4"/>
    <w:rPr>
      <w:vertAlign w:val="superscript"/>
    </w:rPr>
  </w:style>
  <w:style w:type="paragraph" w:styleId="a7">
    <w:name w:val="header"/>
    <w:basedOn w:val="a0"/>
    <w:link w:val="a8"/>
    <w:uiPriority w:val="99"/>
    <w:unhideWhenUsed/>
    <w:rsid w:val="003A01A4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x-none" w:eastAsia="x-none"/>
    </w:rPr>
  </w:style>
  <w:style w:type="character" w:customStyle="1" w:styleId="a8">
    <w:name w:val="Верхний колонтитул Знак"/>
    <w:basedOn w:val="a1"/>
    <w:link w:val="a7"/>
    <w:uiPriority w:val="99"/>
    <w:rsid w:val="003A01A4"/>
    <w:rPr>
      <w:rFonts w:ascii="Times New Roman" w:eastAsia="Times New Roman" w:hAnsi="Times New Roman" w:cs="Times New Roman"/>
      <w:sz w:val="28"/>
      <w:szCs w:val="28"/>
      <w:lang w:val="x-none" w:eastAsia="x-none"/>
    </w:rPr>
  </w:style>
  <w:style w:type="paragraph" w:styleId="a9">
    <w:name w:val="No Spacing"/>
    <w:uiPriority w:val="1"/>
    <w:qFormat/>
    <w:rsid w:val="00CC14D2"/>
    <w:pPr>
      <w:spacing w:after="0" w:line="240" w:lineRule="auto"/>
    </w:pPr>
    <w:rPr>
      <w:rFonts w:ascii="Calibri" w:eastAsia="Calibri" w:hAnsi="Calibri" w:cs="Calibri"/>
    </w:rPr>
  </w:style>
  <w:style w:type="paragraph" w:customStyle="1" w:styleId="ConsPlusTitle">
    <w:name w:val="ConsPlusTitle"/>
    <w:rsid w:val="00CC14D2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b/>
      <w:bCs/>
      <w:lang w:eastAsia="ru-RU"/>
    </w:rPr>
  </w:style>
  <w:style w:type="paragraph" w:customStyle="1" w:styleId="a">
    <w:name w:val="Знак Знак Знак Знак Знак Знак"/>
    <w:basedOn w:val="a0"/>
    <w:semiHidden/>
    <w:rsid w:val="003F03DB"/>
    <w:pPr>
      <w:numPr>
        <w:numId w:val="2"/>
      </w:numPr>
      <w:spacing w:before="120" w:after="160" w:line="240" w:lineRule="exact"/>
      <w:jc w:val="both"/>
    </w:pPr>
    <w:rPr>
      <w:rFonts w:ascii="Verdana" w:eastAsia="Times New Roman" w:hAnsi="Verdana" w:cs="Times New Roman"/>
      <w:sz w:val="20"/>
      <w:szCs w:val="20"/>
      <w:lang w:val="en-US"/>
    </w:rPr>
  </w:style>
  <w:style w:type="paragraph" w:styleId="aa">
    <w:name w:val="Normal (Web)"/>
    <w:basedOn w:val="a0"/>
    <w:uiPriority w:val="99"/>
    <w:unhideWhenUsed/>
    <w:rsid w:val="003F0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">
    <w:name w:val="Основной текст (2) + Не курсив"/>
    <w:rsid w:val="003F03DB"/>
    <w:rPr>
      <w:rFonts w:ascii="Times New Roman" w:hAnsi="Times New Roman"/>
      <w:i/>
      <w:color w:val="000000"/>
      <w:spacing w:val="0"/>
      <w:w w:val="100"/>
      <w:position w:val="0"/>
      <w:sz w:val="27"/>
      <w:u w:val="none"/>
      <w:shd w:val="clear" w:color="auto" w:fill="FFFFFF"/>
      <w:lang w:val="ru-RU" w:eastAsia="x-none"/>
    </w:rPr>
  </w:style>
  <w:style w:type="paragraph" w:styleId="ab">
    <w:name w:val="Balloon Text"/>
    <w:basedOn w:val="a0"/>
    <w:link w:val="ac"/>
    <w:uiPriority w:val="99"/>
    <w:semiHidden/>
    <w:unhideWhenUsed/>
    <w:rsid w:val="002646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1"/>
    <w:link w:val="ab"/>
    <w:uiPriority w:val="99"/>
    <w:semiHidden/>
    <w:rsid w:val="0026462C"/>
    <w:rPr>
      <w:rFonts w:ascii="Segoe UI" w:hAnsi="Segoe UI" w:cs="Segoe UI"/>
      <w:sz w:val="18"/>
      <w:szCs w:val="18"/>
    </w:rPr>
  </w:style>
  <w:style w:type="paragraph" w:customStyle="1" w:styleId="Compact">
    <w:name w:val="Compact"/>
    <w:basedOn w:val="ad"/>
    <w:qFormat/>
    <w:rsid w:val="0026462C"/>
    <w:pPr>
      <w:spacing w:before="36" w:after="36" w:line="240" w:lineRule="auto"/>
    </w:pPr>
    <w:rPr>
      <w:sz w:val="24"/>
      <w:szCs w:val="24"/>
      <w:lang w:val="en-US"/>
    </w:rPr>
  </w:style>
  <w:style w:type="paragraph" w:styleId="ad">
    <w:name w:val="Body Text"/>
    <w:basedOn w:val="a0"/>
    <w:link w:val="ae"/>
    <w:uiPriority w:val="99"/>
    <w:semiHidden/>
    <w:unhideWhenUsed/>
    <w:rsid w:val="0026462C"/>
    <w:pPr>
      <w:spacing w:after="120"/>
    </w:pPr>
  </w:style>
  <w:style w:type="character" w:customStyle="1" w:styleId="ae">
    <w:name w:val="Основной текст Знак"/>
    <w:basedOn w:val="a1"/>
    <w:link w:val="ad"/>
    <w:uiPriority w:val="99"/>
    <w:semiHidden/>
    <w:rsid w:val="00264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ст</cp:lastModifiedBy>
  <cp:revision>2</cp:revision>
  <cp:lastPrinted>2023-12-24T04:28:00Z</cp:lastPrinted>
  <dcterms:created xsi:type="dcterms:W3CDTF">2023-12-24T04:32:00Z</dcterms:created>
  <dcterms:modified xsi:type="dcterms:W3CDTF">2023-12-24T04:32:00Z</dcterms:modified>
</cp:coreProperties>
</file>